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CellMar>
          <w:top w:w="3" w:type="dxa"/>
          <w:bottom w:w="3" w:type="dxa"/>
        </w:tblCellMar>
        <w:tblLook w:val="04A0" w:firstRow="1" w:lastRow="0" w:firstColumn="1" w:lastColumn="0" w:noHBand="0" w:noVBand="1"/>
      </w:tblPr>
      <w:tblGrid>
        <w:gridCol w:w="3486"/>
        <w:gridCol w:w="4805"/>
        <w:gridCol w:w="2222"/>
      </w:tblGrid>
      <w:tr w:rsidR="00352425" w:rsidRPr="002B42C0" w14:paraId="0102BADC" w14:textId="77777777" w:rsidTr="00F1511C">
        <w:tc>
          <w:tcPr>
            <w:tcW w:w="3486" w:type="dxa"/>
            <w:shd w:val="clear" w:color="auto" w:fill="auto"/>
          </w:tcPr>
          <w:p w14:paraId="5F5B507C" w14:textId="0D1F9ED6" w:rsidR="00352425" w:rsidRPr="002B42C0" w:rsidRDefault="00352425" w:rsidP="00F1511C">
            <w:pPr>
              <w:widowControl/>
              <w:autoSpaceDE/>
              <w:autoSpaceDN/>
              <w:adjustRightInd/>
              <w:spacing w:line="323" w:lineRule="atLeast"/>
              <w:rPr>
                <w:smallCaps/>
                <w:color w:val="000000"/>
                <w:sz w:val="36"/>
                <w:szCs w:val="24"/>
              </w:rPr>
            </w:pPr>
            <w:r w:rsidRPr="002B42C0">
              <w:rPr>
                <w:smallCaps/>
                <w:noProof/>
                <w:color w:val="000000"/>
                <w:sz w:val="36"/>
                <w:szCs w:val="24"/>
              </w:rPr>
              <w:drawing>
                <wp:inline distT="0" distB="0" distL="0" distR="0" wp14:anchorId="05ED6E11" wp14:editId="3010BC96">
                  <wp:extent cx="2076450" cy="10096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6450" cy="1009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92" w:type="dxa"/>
            <w:shd w:val="clear" w:color="auto" w:fill="auto"/>
          </w:tcPr>
          <w:p w14:paraId="4D2B9DF1" w14:textId="77777777" w:rsidR="00352425" w:rsidRPr="002B42C0" w:rsidRDefault="00352425" w:rsidP="00F1511C">
            <w:pPr>
              <w:widowControl/>
              <w:autoSpaceDE/>
              <w:autoSpaceDN/>
              <w:adjustRightInd/>
              <w:spacing w:line="323" w:lineRule="atLeast"/>
              <w:jc w:val="center"/>
              <w:rPr>
                <w:b/>
                <w:smallCaps/>
                <w:color w:val="000000"/>
                <w:sz w:val="36"/>
                <w:szCs w:val="24"/>
              </w:rPr>
            </w:pPr>
            <w:r w:rsidRPr="002B42C0">
              <w:rPr>
                <w:b/>
                <w:smallCaps/>
                <w:color w:val="000000"/>
                <w:sz w:val="36"/>
                <w:szCs w:val="24"/>
              </w:rPr>
              <w:t xml:space="preserve">AKC Reunite </w:t>
            </w:r>
          </w:p>
          <w:p w14:paraId="1D57167F" w14:textId="77777777" w:rsidR="00352425" w:rsidRPr="002B42C0" w:rsidRDefault="00352425" w:rsidP="00F1511C">
            <w:pPr>
              <w:widowControl/>
              <w:autoSpaceDE/>
              <w:autoSpaceDN/>
              <w:adjustRightInd/>
              <w:spacing w:line="323" w:lineRule="atLeast"/>
              <w:jc w:val="center"/>
              <w:rPr>
                <w:b/>
                <w:smallCaps/>
                <w:color w:val="000000"/>
                <w:sz w:val="36"/>
                <w:szCs w:val="24"/>
              </w:rPr>
            </w:pPr>
            <w:r w:rsidRPr="002B42C0">
              <w:rPr>
                <w:b/>
                <w:smallCaps/>
                <w:color w:val="000000"/>
                <w:sz w:val="36"/>
                <w:szCs w:val="24"/>
              </w:rPr>
              <w:t>Adopt a K-9 Cop</w:t>
            </w:r>
          </w:p>
          <w:p w14:paraId="3106C7DA" w14:textId="77777777" w:rsidR="00352425" w:rsidRPr="002B42C0" w:rsidRDefault="00352425" w:rsidP="00F1511C">
            <w:pPr>
              <w:widowControl/>
              <w:autoSpaceDE/>
              <w:autoSpaceDN/>
              <w:adjustRightInd/>
              <w:spacing w:line="323" w:lineRule="atLeast"/>
              <w:jc w:val="center"/>
              <w:rPr>
                <w:b/>
                <w:smallCaps/>
                <w:color w:val="000000"/>
                <w:sz w:val="36"/>
                <w:szCs w:val="24"/>
              </w:rPr>
            </w:pPr>
            <w:r w:rsidRPr="002B42C0">
              <w:rPr>
                <w:b/>
                <w:smallCaps/>
                <w:color w:val="000000"/>
                <w:sz w:val="36"/>
                <w:szCs w:val="24"/>
              </w:rPr>
              <w:t xml:space="preserve"> </w:t>
            </w:r>
            <w:proofErr w:type="gramStart"/>
            <w:r w:rsidRPr="002B42C0">
              <w:rPr>
                <w:b/>
                <w:smallCaps/>
                <w:color w:val="000000"/>
                <w:sz w:val="36"/>
                <w:szCs w:val="24"/>
              </w:rPr>
              <w:t>Matching  Grant</w:t>
            </w:r>
            <w:proofErr w:type="gramEnd"/>
            <w:r w:rsidRPr="002B42C0">
              <w:rPr>
                <w:b/>
                <w:smallCaps/>
                <w:color w:val="000000"/>
                <w:sz w:val="36"/>
                <w:szCs w:val="24"/>
              </w:rPr>
              <w:t xml:space="preserve"> </w:t>
            </w:r>
          </w:p>
          <w:p w14:paraId="6C2DB522" w14:textId="77777777" w:rsidR="00352425" w:rsidRPr="002B42C0" w:rsidRDefault="00352425" w:rsidP="00F1511C">
            <w:pPr>
              <w:widowControl/>
              <w:autoSpaceDE/>
              <w:autoSpaceDN/>
              <w:adjustRightInd/>
              <w:spacing w:line="323" w:lineRule="atLeast"/>
              <w:jc w:val="center"/>
              <w:rPr>
                <w:b/>
                <w:smallCaps/>
                <w:color w:val="000000"/>
                <w:sz w:val="36"/>
                <w:szCs w:val="24"/>
              </w:rPr>
            </w:pPr>
            <w:r w:rsidRPr="002B42C0">
              <w:rPr>
                <w:b/>
                <w:smallCaps/>
                <w:color w:val="000000"/>
                <w:sz w:val="36"/>
                <w:szCs w:val="24"/>
              </w:rPr>
              <w:t>Guidelines and Application</w:t>
            </w:r>
          </w:p>
          <w:p w14:paraId="308AC95F" w14:textId="77777777" w:rsidR="00352425" w:rsidRPr="002B42C0" w:rsidRDefault="00352425" w:rsidP="00F1511C">
            <w:pPr>
              <w:widowControl/>
              <w:autoSpaceDE/>
              <w:autoSpaceDN/>
              <w:adjustRightInd/>
              <w:spacing w:line="323" w:lineRule="atLeast"/>
              <w:jc w:val="center"/>
              <w:rPr>
                <w:smallCaps/>
                <w:color w:val="000000"/>
                <w:sz w:val="36"/>
                <w:szCs w:val="24"/>
              </w:rPr>
            </w:pPr>
          </w:p>
        </w:tc>
        <w:tc>
          <w:tcPr>
            <w:tcW w:w="2251" w:type="dxa"/>
            <w:shd w:val="clear" w:color="auto" w:fill="auto"/>
          </w:tcPr>
          <w:p w14:paraId="575C0A44" w14:textId="3D526D1D" w:rsidR="00352425" w:rsidRPr="002B42C0" w:rsidRDefault="00352425" w:rsidP="00F1511C">
            <w:pPr>
              <w:widowControl/>
              <w:autoSpaceDE/>
              <w:autoSpaceDN/>
              <w:adjustRightInd/>
              <w:spacing w:line="323" w:lineRule="atLeast"/>
              <w:jc w:val="right"/>
              <w:rPr>
                <w:smallCaps/>
                <w:color w:val="000000"/>
                <w:sz w:val="36"/>
                <w:szCs w:val="24"/>
              </w:rPr>
            </w:pPr>
            <w:r w:rsidRPr="002B42C0">
              <w:rPr>
                <w:smallCaps/>
                <w:noProof/>
                <w:color w:val="000000"/>
                <w:sz w:val="36"/>
                <w:szCs w:val="24"/>
              </w:rPr>
              <w:drawing>
                <wp:inline distT="0" distB="0" distL="0" distR="0" wp14:anchorId="3427364F" wp14:editId="76A89B15">
                  <wp:extent cx="1021080" cy="1249680"/>
                  <wp:effectExtent l="0" t="0" r="762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C72977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538EA621" w14:textId="77777777" w:rsidR="00352425" w:rsidRDefault="00352425" w:rsidP="00352425">
      <w:pPr>
        <w:widowControl/>
        <w:autoSpaceDE/>
        <w:autoSpaceDN/>
        <w:adjustRightInd/>
        <w:rPr>
          <w:i/>
          <w:sz w:val="23"/>
          <w:szCs w:val="24"/>
        </w:rPr>
      </w:pPr>
      <w:r>
        <w:rPr>
          <w:i/>
          <w:sz w:val="23"/>
          <w:szCs w:val="24"/>
        </w:rPr>
        <w:t>Please type or print clearly using blue or black ink.  Please complete all sections. If a section is not applicable to your organization, answer with N/A.</w:t>
      </w:r>
    </w:p>
    <w:p w14:paraId="22881482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598794DE" w14:textId="77777777" w:rsidR="00352425" w:rsidRDefault="00352425" w:rsidP="00352425">
      <w:pPr>
        <w:widowControl/>
        <w:pBdr>
          <w:bottom w:val="single" w:sz="6" w:space="0" w:color="auto"/>
        </w:pBdr>
        <w:autoSpaceDE/>
        <w:autoSpaceDN/>
        <w:adjustRightInd/>
        <w:rPr>
          <w:b/>
          <w:sz w:val="23"/>
          <w:szCs w:val="24"/>
        </w:rPr>
      </w:pPr>
      <w:r>
        <w:rPr>
          <w:b/>
          <w:sz w:val="23"/>
          <w:szCs w:val="24"/>
        </w:rPr>
        <w:t xml:space="preserve">Section A: GENERAL INFORMATION </w:t>
      </w:r>
    </w:p>
    <w:p w14:paraId="4166FA17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26951E59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1. </w:t>
      </w:r>
      <w:r>
        <w:rPr>
          <w:rFonts w:cs="Times New Roman"/>
          <w:sz w:val="23"/>
          <w:szCs w:val="24"/>
        </w:rPr>
        <w:tab/>
        <w:t xml:space="preserve">Date of Application: ___________________ </w:t>
      </w:r>
    </w:p>
    <w:p w14:paraId="41B9F594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160EFFEA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587C82FB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2. </w:t>
      </w:r>
      <w:r>
        <w:rPr>
          <w:rFonts w:cs="Times New Roman"/>
          <w:sz w:val="23"/>
          <w:szCs w:val="24"/>
        </w:rPr>
        <w:tab/>
        <w:t>Department Name: ___________________________________________________</w:t>
      </w:r>
    </w:p>
    <w:p w14:paraId="3BB9C242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605E271B" w14:textId="77777777" w:rsidR="00352425" w:rsidRDefault="00352425" w:rsidP="00352425">
      <w:pPr>
        <w:pStyle w:val="BalloonText"/>
        <w:widowControl/>
        <w:autoSpaceDE/>
        <w:autoSpaceDN/>
        <w:adjustRightInd/>
        <w:ind w:firstLine="60"/>
        <w:rPr>
          <w:rFonts w:cs="Times New Roman"/>
          <w:szCs w:val="24"/>
        </w:rPr>
      </w:pPr>
    </w:p>
    <w:p w14:paraId="170F1B71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3. </w:t>
      </w:r>
      <w:r>
        <w:rPr>
          <w:rFonts w:cs="Times New Roman"/>
          <w:sz w:val="23"/>
          <w:szCs w:val="24"/>
        </w:rPr>
        <w:tab/>
        <w:t>Mailing Address: ______________________________________________________</w:t>
      </w:r>
    </w:p>
    <w:p w14:paraId="399C6F5B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4168BD77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______________________________________________________</w:t>
      </w:r>
    </w:p>
    <w:p w14:paraId="6A395C0A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358CD55C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Web Site: _____________________________  </w:t>
      </w:r>
    </w:p>
    <w:p w14:paraId="76E1E93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53BC9EB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Email:_________________________________ Phone Number: _________________________</w:t>
      </w:r>
    </w:p>
    <w:p w14:paraId="06210A07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3C8A6F9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25E77415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4. </w:t>
      </w:r>
      <w:r>
        <w:rPr>
          <w:rFonts w:cs="Times New Roman"/>
          <w:sz w:val="23"/>
          <w:szCs w:val="24"/>
        </w:rPr>
        <w:tab/>
        <w:t>Department Leader: __________________________________</w:t>
      </w:r>
    </w:p>
    <w:p w14:paraId="3B5D120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7C88C26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Title: ________________________________________________</w:t>
      </w:r>
    </w:p>
    <w:p w14:paraId="25969D92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1E27ADB4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Email:_________________________________ Phone Number: _________________________</w:t>
      </w:r>
    </w:p>
    <w:p w14:paraId="733F86B0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671F05E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2C321B0D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5. </w:t>
      </w:r>
      <w:r>
        <w:rPr>
          <w:rFonts w:cs="Times New Roman"/>
          <w:sz w:val="23"/>
          <w:szCs w:val="24"/>
        </w:rPr>
        <w:tab/>
        <w:t xml:space="preserve">Primary Grant Application Contact Person (if other than above): </w:t>
      </w:r>
    </w:p>
    <w:p w14:paraId="19449B0A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77FC95E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bookmarkStart w:id="0" w:name="OLE_LINK1"/>
      <w:bookmarkStart w:id="1" w:name="OLE_LINK2"/>
      <w:r>
        <w:rPr>
          <w:rFonts w:cs="Times New Roman"/>
          <w:sz w:val="23"/>
          <w:szCs w:val="24"/>
        </w:rPr>
        <w:t xml:space="preserve">Name: _____________________________   Title: ___________________________________ </w:t>
      </w:r>
    </w:p>
    <w:p w14:paraId="300F1BB4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bookmarkEnd w:id="0"/>
    <w:bookmarkEnd w:id="1"/>
    <w:p w14:paraId="4EA69424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Mailing Address: </w:t>
      </w:r>
    </w:p>
    <w:p w14:paraId="678E1B6B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______________________________________________________</w:t>
      </w:r>
    </w:p>
    <w:p w14:paraId="51BEB8C1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1CC298A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______________________________________________________</w:t>
      </w:r>
    </w:p>
    <w:p w14:paraId="7066547E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20C45738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Email:_________________________________ Phone Number: _________________________</w:t>
      </w:r>
    </w:p>
    <w:p w14:paraId="2752B31F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2AAE7372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018FA553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6. </w:t>
      </w:r>
      <w:r>
        <w:rPr>
          <w:rFonts w:cs="Times New Roman"/>
          <w:sz w:val="23"/>
          <w:szCs w:val="24"/>
        </w:rPr>
        <w:tab/>
        <w:t xml:space="preserve">Federal Tax ID# (EIN): _____________________________________ </w:t>
      </w:r>
    </w:p>
    <w:p w14:paraId="7EC60A82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0E8E27A0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7E92D0A8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7. </w:t>
      </w:r>
      <w:r>
        <w:rPr>
          <w:rFonts w:cs="Times New Roman"/>
          <w:sz w:val="23"/>
          <w:szCs w:val="24"/>
        </w:rPr>
        <w:tab/>
        <w:t>Tax-exempt status: _____________________________________</w:t>
      </w:r>
    </w:p>
    <w:p w14:paraId="615BAB5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14C87761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6998911D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</w:p>
    <w:p w14:paraId="1D03ED50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3AB3DF7E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10.</w:t>
      </w:r>
      <w:r>
        <w:rPr>
          <w:rFonts w:cs="Times New Roman"/>
          <w:sz w:val="23"/>
          <w:szCs w:val="24"/>
        </w:rPr>
        <w:tab/>
        <w:t xml:space="preserve">Has your department received any previous support from The American Kennel Club or AKC Reunite?  List the specific year(s) and please explain. </w:t>
      </w:r>
    </w:p>
    <w:p w14:paraId="2191BEEA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</w:p>
    <w:p w14:paraId="6F55DE30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</w:p>
    <w:p w14:paraId="4C39C6B5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</w:p>
    <w:p w14:paraId="5F88DD8D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</w:p>
    <w:p w14:paraId="20A85539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</w:p>
    <w:p w14:paraId="74DA2DDE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711E866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3B16CE7F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Cs w:val="24"/>
        </w:rPr>
      </w:pPr>
      <w:r>
        <w:rPr>
          <w:rFonts w:cs="Times New Roman"/>
          <w:sz w:val="23"/>
          <w:szCs w:val="24"/>
        </w:rPr>
        <w:t>12.</w:t>
      </w:r>
      <w:r>
        <w:rPr>
          <w:rFonts w:cs="Times New Roman"/>
          <w:sz w:val="23"/>
          <w:szCs w:val="24"/>
        </w:rPr>
        <w:tab/>
        <w:t>Territory or area served: _________________________________________________________</w:t>
      </w:r>
    </w:p>
    <w:p w14:paraId="74FCB713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1E08450C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3E4D9BA0" w14:textId="77777777" w:rsidR="00352425" w:rsidRPr="003B4597" w:rsidRDefault="00352425" w:rsidP="00352425">
      <w:pPr>
        <w:widowControl/>
        <w:pBdr>
          <w:bottom w:val="single" w:sz="6" w:space="0" w:color="auto"/>
        </w:pBdr>
        <w:autoSpaceDE/>
        <w:autoSpaceDN/>
        <w:adjustRightInd/>
        <w:spacing w:line="276" w:lineRule="atLeast"/>
        <w:rPr>
          <w:b/>
          <w:sz w:val="23"/>
          <w:szCs w:val="24"/>
        </w:rPr>
      </w:pPr>
      <w:r w:rsidRPr="003B4597">
        <w:rPr>
          <w:b/>
          <w:sz w:val="23"/>
          <w:szCs w:val="24"/>
        </w:rPr>
        <w:t xml:space="preserve">Section B: </w:t>
      </w:r>
      <w:r>
        <w:rPr>
          <w:b/>
          <w:sz w:val="23"/>
          <w:szCs w:val="24"/>
        </w:rPr>
        <w:t>SPONSORING CLUB INFORMATION</w:t>
      </w:r>
    </w:p>
    <w:p w14:paraId="425820CB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49EED327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1. </w:t>
      </w:r>
      <w:r>
        <w:rPr>
          <w:rFonts w:cs="Times New Roman"/>
          <w:sz w:val="23"/>
          <w:szCs w:val="24"/>
        </w:rPr>
        <w:tab/>
        <w:t xml:space="preserve">Sponsoring AKC Club(s): </w:t>
      </w:r>
    </w:p>
    <w:p w14:paraId="6A275CFA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0326CC8C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______________________________________________________</w:t>
      </w:r>
    </w:p>
    <w:p w14:paraId="0281D5A7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49EE236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______________________________________________________</w:t>
      </w:r>
    </w:p>
    <w:p w14:paraId="4FD074E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0B20F831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0ADE2D78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2.</w:t>
      </w:r>
      <w:r>
        <w:rPr>
          <w:rFonts w:cs="Times New Roman"/>
          <w:sz w:val="23"/>
          <w:szCs w:val="24"/>
        </w:rPr>
        <w:tab/>
        <w:t xml:space="preserve">Primary Club Grant Contact: </w:t>
      </w:r>
    </w:p>
    <w:p w14:paraId="08831AE1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</w:p>
    <w:p w14:paraId="28AAEBC0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ab/>
        <w:t>___________________________________________________________</w:t>
      </w:r>
    </w:p>
    <w:p w14:paraId="4022FF90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br/>
        <w:t xml:space="preserve">Mailing Address: </w:t>
      </w:r>
      <w:r>
        <w:rPr>
          <w:rFonts w:cs="Times New Roman"/>
          <w:sz w:val="23"/>
          <w:szCs w:val="24"/>
        </w:rPr>
        <w:br/>
      </w:r>
    </w:p>
    <w:p w14:paraId="19B316D9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______________________________________________________</w:t>
      </w:r>
    </w:p>
    <w:p w14:paraId="06804D04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03173F30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______________________________________________________</w:t>
      </w:r>
    </w:p>
    <w:p w14:paraId="2DDFD8C6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7F8BF09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Email:_________________________________ Phone Number: _________________________</w:t>
      </w:r>
    </w:p>
    <w:p w14:paraId="36996E01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371DE92A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1186D111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7C0F46B9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71192755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6D06D918" w14:textId="77777777" w:rsidR="00352425" w:rsidRPr="003B4597" w:rsidRDefault="00352425" w:rsidP="00352425">
      <w:pPr>
        <w:widowControl/>
        <w:pBdr>
          <w:bottom w:val="single" w:sz="6" w:space="0" w:color="auto"/>
        </w:pBdr>
        <w:autoSpaceDE/>
        <w:autoSpaceDN/>
        <w:adjustRightInd/>
        <w:spacing w:line="276" w:lineRule="atLeast"/>
        <w:rPr>
          <w:b/>
          <w:sz w:val="23"/>
          <w:szCs w:val="24"/>
        </w:rPr>
      </w:pPr>
      <w:r w:rsidRPr="003B4597">
        <w:rPr>
          <w:b/>
          <w:sz w:val="23"/>
          <w:szCs w:val="24"/>
        </w:rPr>
        <w:t xml:space="preserve">Section </w:t>
      </w:r>
      <w:r>
        <w:rPr>
          <w:b/>
          <w:sz w:val="23"/>
          <w:szCs w:val="24"/>
        </w:rPr>
        <w:t>C</w:t>
      </w:r>
      <w:r w:rsidRPr="003B4597">
        <w:rPr>
          <w:b/>
          <w:sz w:val="23"/>
          <w:szCs w:val="24"/>
        </w:rPr>
        <w:t xml:space="preserve">: </w:t>
      </w:r>
      <w:r>
        <w:rPr>
          <w:b/>
          <w:sz w:val="23"/>
          <w:szCs w:val="24"/>
        </w:rPr>
        <w:t xml:space="preserve">K-9 </w:t>
      </w:r>
      <w:r w:rsidRPr="003B4597">
        <w:rPr>
          <w:b/>
          <w:sz w:val="23"/>
          <w:szCs w:val="24"/>
        </w:rPr>
        <w:t>PROGRAM DESCRIPTION</w:t>
      </w:r>
    </w:p>
    <w:p w14:paraId="3AC3593E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73436C2C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1. Please describe the department’s K-9 Officer program:</w:t>
      </w:r>
    </w:p>
    <w:p w14:paraId="7C99CD37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3362B34A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6C84DE8B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405A715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68BAA70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5BA615D3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0DA02389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2. What is your target price for a K-9?</w:t>
      </w:r>
    </w:p>
    <w:p w14:paraId="537FF71D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6F380426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5304263B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613B8C29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447CDBDC" w14:textId="77777777" w:rsidR="00352425" w:rsidRDefault="00352425" w:rsidP="00352425">
      <w:pPr>
        <w:widowControl/>
        <w:pBdr>
          <w:bottom w:val="single" w:sz="6" w:space="0" w:color="auto"/>
        </w:pBdr>
        <w:autoSpaceDE/>
        <w:autoSpaceDN/>
        <w:adjustRightInd/>
        <w:spacing w:line="276" w:lineRule="atLeast"/>
        <w:rPr>
          <w:b/>
          <w:sz w:val="23"/>
          <w:szCs w:val="24"/>
        </w:rPr>
      </w:pPr>
      <w:r>
        <w:rPr>
          <w:b/>
          <w:sz w:val="23"/>
          <w:szCs w:val="24"/>
        </w:rPr>
        <w:t xml:space="preserve">Section D: CERTIFICATION </w:t>
      </w:r>
    </w:p>
    <w:p w14:paraId="050B4E08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1DBD4AD8" w14:textId="77777777" w:rsidR="00352425" w:rsidRDefault="00352425" w:rsidP="00352425">
      <w:pPr>
        <w:widowControl/>
        <w:autoSpaceDE/>
        <w:autoSpaceDN/>
        <w:adjustRightInd/>
        <w:rPr>
          <w:sz w:val="23"/>
          <w:szCs w:val="24"/>
        </w:rPr>
      </w:pPr>
    </w:p>
    <w:p w14:paraId="01ED1451" w14:textId="77777777" w:rsidR="00352425" w:rsidRDefault="00352425" w:rsidP="00352425">
      <w:pPr>
        <w:widowControl/>
        <w:autoSpaceDE/>
        <w:autoSpaceDN/>
        <w:adjustRightInd/>
        <w:rPr>
          <w:rFonts w:ascii="Tahoma" w:hAnsi="Tahoma"/>
          <w:sz w:val="23"/>
          <w:szCs w:val="24"/>
        </w:rPr>
      </w:pPr>
      <w:proofErr w:type="gramStart"/>
      <w:r>
        <w:rPr>
          <w:rFonts w:ascii="Tahoma" w:hAnsi="Tahoma"/>
          <w:sz w:val="23"/>
          <w:szCs w:val="24"/>
        </w:rPr>
        <w:t>All of</w:t>
      </w:r>
      <w:proofErr w:type="gramEnd"/>
      <w:r>
        <w:rPr>
          <w:rFonts w:ascii="Tahoma" w:hAnsi="Tahoma"/>
          <w:sz w:val="23"/>
          <w:szCs w:val="24"/>
        </w:rPr>
        <w:t xml:space="preserve"> the statements I have made in this application are true and accurate. </w:t>
      </w:r>
    </w:p>
    <w:p w14:paraId="7F3124B7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1B5A70A7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77A07DEC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630BBCF8" w14:textId="77777777" w:rsidR="00352425" w:rsidRDefault="00352425" w:rsidP="00352425">
      <w:pPr>
        <w:widowControl/>
        <w:autoSpaceDE/>
        <w:autoSpaceDN/>
        <w:adjustRightInd/>
        <w:ind w:left="720"/>
        <w:rPr>
          <w:rFonts w:ascii="Tahoma" w:hAnsi="Tahoma"/>
          <w:sz w:val="23"/>
          <w:szCs w:val="24"/>
        </w:rPr>
      </w:pPr>
      <w:r>
        <w:rPr>
          <w:rFonts w:ascii="Tahoma" w:hAnsi="Tahoma"/>
          <w:sz w:val="23"/>
          <w:szCs w:val="24"/>
        </w:rPr>
        <w:t>Signature: __________________________________</w:t>
      </w:r>
    </w:p>
    <w:p w14:paraId="545D6835" w14:textId="77777777" w:rsidR="00352425" w:rsidRDefault="00352425" w:rsidP="00352425">
      <w:pPr>
        <w:widowControl/>
        <w:autoSpaceDE/>
        <w:autoSpaceDN/>
        <w:adjustRightInd/>
        <w:ind w:left="720"/>
        <w:rPr>
          <w:rFonts w:ascii="Tahoma" w:hAnsi="Tahoma"/>
          <w:sz w:val="23"/>
          <w:szCs w:val="24"/>
        </w:rPr>
      </w:pPr>
    </w:p>
    <w:p w14:paraId="1E73AB99" w14:textId="77777777" w:rsidR="00352425" w:rsidRDefault="00352425" w:rsidP="00352425">
      <w:pPr>
        <w:widowControl/>
        <w:autoSpaceDE/>
        <w:autoSpaceDN/>
        <w:adjustRightInd/>
        <w:ind w:left="720"/>
        <w:rPr>
          <w:rFonts w:ascii="Tahoma" w:hAnsi="Tahoma"/>
          <w:sz w:val="23"/>
          <w:szCs w:val="24"/>
        </w:rPr>
      </w:pPr>
    </w:p>
    <w:p w14:paraId="568AC71A" w14:textId="77777777" w:rsidR="00352425" w:rsidRDefault="00352425" w:rsidP="00352425">
      <w:pPr>
        <w:widowControl/>
        <w:autoSpaceDE/>
        <w:autoSpaceDN/>
        <w:adjustRightInd/>
        <w:ind w:left="720"/>
        <w:rPr>
          <w:rFonts w:ascii="Tahoma" w:hAnsi="Tahoma"/>
          <w:sz w:val="23"/>
          <w:szCs w:val="24"/>
        </w:rPr>
      </w:pPr>
      <w:r>
        <w:rPr>
          <w:rFonts w:ascii="Tahoma" w:hAnsi="Tahoma"/>
          <w:sz w:val="23"/>
          <w:szCs w:val="24"/>
        </w:rPr>
        <w:t>Name: _____________________________________</w:t>
      </w:r>
    </w:p>
    <w:p w14:paraId="250504F7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4C9C4D60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235126F5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Title: ____________________________________</w:t>
      </w:r>
    </w:p>
    <w:p w14:paraId="7B5038A0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4F995819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48D5883B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>Organization: ________________________________________________</w:t>
      </w:r>
    </w:p>
    <w:p w14:paraId="42D80E68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75AD96DA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 w:val="23"/>
          <w:szCs w:val="24"/>
        </w:rPr>
      </w:pPr>
    </w:p>
    <w:p w14:paraId="1F8118B1" w14:textId="77777777" w:rsidR="00352425" w:rsidRDefault="00352425" w:rsidP="00352425">
      <w:pPr>
        <w:widowControl/>
        <w:autoSpaceDE/>
        <w:autoSpaceDN/>
        <w:adjustRightInd/>
        <w:ind w:left="720"/>
        <w:rPr>
          <w:rFonts w:ascii="Tahoma" w:hAnsi="Tahoma"/>
          <w:sz w:val="23"/>
          <w:szCs w:val="24"/>
        </w:rPr>
      </w:pPr>
      <w:r>
        <w:rPr>
          <w:rFonts w:ascii="Tahoma" w:hAnsi="Tahoma"/>
          <w:sz w:val="23"/>
          <w:szCs w:val="24"/>
        </w:rPr>
        <w:t>Date: ___________________</w:t>
      </w:r>
    </w:p>
    <w:p w14:paraId="369CFC91" w14:textId="77777777" w:rsidR="00352425" w:rsidRDefault="00352425" w:rsidP="00352425">
      <w:pPr>
        <w:pStyle w:val="BalloonText"/>
        <w:widowControl/>
        <w:autoSpaceDE/>
        <w:autoSpaceDN/>
        <w:adjustRightInd/>
        <w:ind w:left="720"/>
        <w:rPr>
          <w:rFonts w:cs="Times New Roman"/>
          <w:szCs w:val="24"/>
        </w:rPr>
      </w:pPr>
    </w:p>
    <w:p w14:paraId="3F921E58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63A2DD60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7A1389AF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5A95E84C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43FD90D6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71AA4ACA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2D041A8D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117B4DBF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4262468B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4F391823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5C5FE828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Cs w:val="24"/>
        </w:rPr>
      </w:pPr>
    </w:p>
    <w:p w14:paraId="665A2085" w14:textId="77777777" w:rsidR="00352425" w:rsidRDefault="00352425" w:rsidP="00352425">
      <w:pPr>
        <w:widowControl/>
        <w:pBdr>
          <w:bottom w:val="single" w:sz="6" w:space="0" w:color="auto"/>
        </w:pBdr>
        <w:autoSpaceDE/>
        <w:autoSpaceDN/>
        <w:adjustRightInd/>
        <w:rPr>
          <w:sz w:val="23"/>
          <w:szCs w:val="24"/>
        </w:rPr>
      </w:pPr>
      <w:r>
        <w:rPr>
          <w:b/>
          <w:sz w:val="23"/>
          <w:szCs w:val="24"/>
        </w:rPr>
        <w:t xml:space="preserve">Section E: ATTACHMENTS </w:t>
      </w:r>
    </w:p>
    <w:p w14:paraId="2A9E6DED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1AEBEE3F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  <w:r>
        <w:rPr>
          <w:rFonts w:cs="Times New Roman"/>
          <w:sz w:val="23"/>
          <w:szCs w:val="24"/>
        </w:rPr>
        <w:t xml:space="preserve">Please include the following documentation with your application: </w:t>
      </w:r>
    </w:p>
    <w:p w14:paraId="681FB5DC" w14:textId="77777777" w:rsidR="00352425" w:rsidRDefault="00352425" w:rsidP="00352425">
      <w:pPr>
        <w:pStyle w:val="BalloonText"/>
        <w:widowControl/>
        <w:autoSpaceDE/>
        <w:autoSpaceDN/>
        <w:adjustRightInd/>
        <w:rPr>
          <w:rFonts w:cs="Times New Roman"/>
          <w:sz w:val="23"/>
          <w:szCs w:val="24"/>
        </w:rPr>
      </w:pPr>
    </w:p>
    <w:p w14:paraId="2390A3FF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2"/>
          <w:szCs w:val="24"/>
        </w:rPr>
      </w:pPr>
      <w:proofErr w:type="gramStart"/>
      <w:r>
        <w:rPr>
          <w:rFonts w:ascii="Symbol" w:hAnsi="Symbol" w:cs="Times New Roman"/>
          <w:sz w:val="22"/>
          <w:szCs w:val="24"/>
        </w:rPr>
        <w:t></w:t>
      </w:r>
      <w:r>
        <w:rPr>
          <w:rFonts w:ascii="Times New Roman" w:hAnsi="Times New Roman" w:cs="Times New Roman"/>
          <w:sz w:val="22"/>
          <w:szCs w:val="24"/>
        </w:rPr>
        <w:t xml:space="preserve">  </w:t>
      </w:r>
      <w:r>
        <w:rPr>
          <w:rFonts w:ascii="Times New Roman" w:hAnsi="Times New Roman" w:cs="Times New Roman"/>
          <w:sz w:val="22"/>
          <w:szCs w:val="24"/>
        </w:rPr>
        <w:tab/>
      </w:r>
      <w:proofErr w:type="gramEnd"/>
      <w:r>
        <w:rPr>
          <w:rFonts w:cs="Times New Roman"/>
          <w:sz w:val="22"/>
          <w:szCs w:val="24"/>
        </w:rPr>
        <w:t>Completed W-9</w:t>
      </w:r>
    </w:p>
    <w:p w14:paraId="7EF036C3" w14:textId="77777777" w:rsidR="00352425" w:rsidRDefault="00352425" w:rsidP="00352425">
      <w:pPr>
        <w:pStyle w:val="BalloonText"/>
        <w:widowControl/>
        <w:autoSpaceDE/>
        <w:autoSpaceDN/>
        <w:adjustRightInd/>
        <w:ind w:left="360"/>
        <w:rPr>
          <w:rFonts w:cs="Times New Roman"/>
          <w:sz w:val="22"/>
          <w:szCs w:val="24"/>
        </w:rPr>
      </w:pPr>
    </w:p>
    <w:p w14:paraId="6071E1D5" w14:textId="77777777" w:rsidR="00352425" w:rsidRDefault="00352425" w:rsidP="00352425">
      <w:pPr>
        <w:pStyle w:val="BalloonText"/>
        <w:widowControl/>
        <w:tabs>
          <w:tab w:val="left" w:pos="720"/>
        </w:tabs>
        <w:autoSpaceDE/>
        <w:autoSpaceDN/>
        <w:adjustRightInd/>
        <w:ind w:left="720" w:hanging="360"/>
        <w:rPr>
          <w:rFonts w:cs="Times New Roman"/>
          <w:sz w:val="22"/>
          <w:szCs w:val="24"/>
        </w:rPr>
      </w:pPr>
      <w:proofErr w:type="gramStart"/>
      <w:r>
        <w:rPr>
          <w:rFonts w:ascii="Symbol" w:hAnsi="Symbol" w:cs="Times New Roman"/>
          <w:sz w:val="22"/>
          <w:szCs w:val="24"/>
        </w:rPr>
        <w:t></w:t>
      </w:r>
      <w:r>
        <w:rPr>
          <w:rFonts w:ascii="Times New Roman" w:hAnsi="Times New Roman" w:cs="Times New Roman"/>
          <w:sz w:val="22"/>
          <w:szCs w:val="24"/>
        </w:rPr>
        <w:t xml:space="preserve">  </w:t>
      </w:r>
      <w:r>
        <w:rPr>
          <w:rFonts w:ascii="Times New Roman" w:hAnsi="Times New Roman" w:cs="Times New Roman"/>
          <w:sz w:val="22"/>
          <w:szCs w:val="24"/>
        </w:rPr>
        <w:tab/>
      </w:r>
      <w:proofErr w:type="gramEnd"/>
      <w:r>
        <w:rPr>
          <w:rFonts w:cs="Times New Roman"/>
          <w:sz w:val="22"/>
          <w:szCs w:val="24"/>
        </w:rPr>
        <w:t>Proof of 501(c)(3) status, if applicable.</w:t>
      </w:r>
    </w:p>
    <w:p w14:paraId="0BF18020" w14:textId="77777777" w:rsidR="00352425" w:rsidRDefault="00352425" w:rsidP="00352425">
      <w:pPr>
        <w:pStyle w:val="BalloonText"/>
        <w:widowControl/>
        <w:autoSpaceDE/>
        <w:autoSpaceDN/>
        <w:adjustRightInd/>
        <w:ind w:left="360"/>
        <w:rPr>
          <w:rFonts w:cs="Times New Roman"/>
          <w:sz w:val="22"/>
          <w:szCs w:val="24"/>
        </w:rPr>
      </w:pPr>
    </w:p>
    <w:p w14:paraId="685B5C50" w14:textId="77777777" w:rsidR="00352425" w:rsidRDefault="00352425"/>
    <w:sectPr w:rsidR="00352425" w:rsidSect="003524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07" w:bottom="108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E4699" w14:textId="77777777" w:rsidR="000D4C33" w:rsidRDefault="000D4C33" w:rsidP="00352425">
      <w:r>
        <w:separator/>
      </w:r>
    </w:p>
  </w:endnote>
  <w:endnote w:type="continuationSeparator" w:id="0">
    <w:p w14:paraId="7162CFDF" w14:textId="77777777" w:rsidR="000D4C33" w:rsidRDefault="000D4C33" w:rsidP="0035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37F02" w14:textId="77777777" w:rsidR="00352425" w:rsidRDefault="00352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FC104" w14:textId="44374FDF" w:rsidR="004C0FC2" w:rsidRPr="005B6E44" w:rsidRDefault="00352425">
    <w:pPr>
      <w:widowControl/>
      <w:tabs>
        <w:tab w:val="right" w:pos="10620"/>
      </w:tabs>
      <w:autoSpaceDE/>
      <w:autoSpaceDN/>
      <w:adjustRightInd/>
      <w:ind w:firstLine="720"/>
      <w:rPr>
        <w:rFonts w:ascii="Tahoma" w:hAnsi="Tahoma" w:cs="Tahoma"/>
        <w:szCs w:val="24"/>
      </w:rPr>
    </w:pPr>
    <w:r>
      <w:rPr>
        <w:szCs w:val="24"/>
      </w:rPr>
      <w:tab/>
    </w:r>
    <w:r w:rsidRPr="005B6E44">
      <w:rPr>
        <w:rFonts w:ascii="Tahoma" w:hAnsi="Tahoma" w:cs="Tahoma"/>
        <w:szCs w:val="24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15719" w14:textId="77777777" w:rsidR="00352425" w:rsidRDefault="00352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8E93F2" w14:textId="77777777" w:rsidR="000D4C33" w:rsidRDefault="000D4C33" w:rsidP="00352425">
      <w:r>
        <w:separator/>
      </w:r>
    </w:p>
  </w:footnote>
  <w:footnote w:type="continuationSeparator" w:id="0">
    <w:p w14:paraId="32A04D26" w14:textId="77777777" w:rsidR="000D4C33" w:rsidRDefault="000D4C33" w:rsidP="00352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B0A76" w14:textId="77777777" w:rsidR="00352425" w:rsidRDefault="00352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CF3A3" w14:textId="77777777" w:rsidR="004C0FC2" w:rsidRDefault="000D4C33">
    <w:pPr>
      <w:widowControl/>
      <w:autoSpaceDE/>
      <w:autoSpaceDN/>
      <w:adjustRightInd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5E4CE" w14:textId="77777777" w:rsidR="00352425" w:rsidRDefault="003524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jEwNjUyNDM2NjVV0lEKTi0uzszPAykwrAUAJ9U77CwAAAA="/>
  </w:docVars>
  <w:rsids>
    <w:rsidRoot w:val="00352425"/>
    <w:rsid w:val="000D4C33"/>
    <w:rsid w:val="00352425"/>
    <w:rsid w:val="00BD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E2B75"/>
  <w15:chartTrackingRefBased/>
  <w15:docId w15:val="{3643A013-DE92-4330-A543-D1E477900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42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3524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52425"/>
    <w:rPr>
      <w:rFonts w:ascii="Tahoma" w:eastAsia="Times New Roman" w:hAnsi="Tahoma" w:cs="Tahoma"/>
      <w:sz w:val="16"/>
      <w:szCs w:val="16"/>
    </w:rPr>
  </w:style>
  <w:style w:type="character" w:styleId="PageNumber">
    <w:name w:val="page number"/>
    <w:uiPriority w:val="99"/>
    <w:rsid w:val="00352425"/>
  </w:style>
  <w:style w:type="paragraph" w:styleId="Header">
    <w:name w:val="header"/>
    <w:basedOn w:val="Normal"/>
    <w:link w:val="HeaderChar"/>
    <w:uiPriority w:val="99"/>
    <w:unhideWhenUsed/>
    <w:rsid w:val="00352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42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425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9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Slavik</dc:creator>
  <cp:keywords/>
  <dc:description/>
  <cp:lastModifiedBy>Chad Whitaker</cp:lastModifiedBy>
  <cp:revision>2</cp:revision>
  <dcterms:created xsi:type="dcterms:W3CDTF">2021-05-14T10:43:00Z</dcterms:created>
  <dcterms:modified xsi:type="dcterms:W3CDTF">2021-05-14T10:43:00Z</dcterms:modified>
</cp:coreProperties>
</file>